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3" w:name="maría-fernández-lópez"/>
    <w:p>
      <w:pPr>
        <w:pStyle w:val="Heading1"/>
      </w:pPr>
      <w:r>
        <w:t xml:space="preserve">María Fernández López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1234 Avenida Libertador Bernardo O'Higgins, Santiago, Chile</w:t>
      </w:r>
      <w:r>
        <w:br/>
      </w:r>
      <w:r>
        <w:t xml:space="preserve">Phone: +56 9 8765 4321 | Email: maria.fernandez@fisioterapia.c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Physiotherapist with over a decade of expertise in musculoskeletal, neurological, and sports rehabilitation. A dedicated professional with a strong commitment to delivering high-quality care in Chile Santiago. Specializing in evidence-based treatments tailored to individual patient needs, I have consistently contributed to improving mobility and quality of life for clients across diverse settings. My background includes working in leading clinics and hospitals in Chile Santiago, where I have developed a reputation for compassionate care, advanced clinical skills, and collaboration with multidisciplinary teams. Passionate about advancing the field of physiotherapy through continuous learning and community engagement in Chil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Clínica San José, Santiago, Chil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hysiotherapy services to patients with acute and chronic conditions, focusing on personalized treatment plans that align with Chilean healthcare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orthopedic and neurological specialists to design rehabilitation programs for post-surgical recovery, stroke patients, and sports injuries in Chile Santiago.</w:t>
      </w:r>
    </w:p>
    <w:p>
      <w:pPr>
        <w:numPr>
          <w:ilvl w:val="0"/>
          <w:numId w:val="1001"/>
        </w:numPr>
        <w:pStyle w:val="Compact"/>
      </w:pPr>
      <w:r>
        <w:t xml:space="preserve">Utilized advanced techniques such as manual therapy, electrotherapy, and hydrotherapy to optimize patient outcomes in both clinical and home-based settings.</w:t>
      </w:r>
    </w:p>
    <w:p>
      <w:pPr>
        <w:numPr>
          <w:ilvl w:val="0"/>
          <w:numId w:val="1001"/>
        </w:numPr>
        <w:pStyle w:val="Compact"/>
      </w:pPr>
      <w:r>
        <w:t xml:space="preserve">Mentored junior physiotherapists and conducted workshops on recent advancements in physiotherapy practices relevant to Chile Santiago’s healthcare landscape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community outreach programs, promoting preventive care and physical wellness in underserved areas of Santiago.</w:t>
      </w:r>
    </w:p>
    <w:bookmarkEnd w:id="21"/>
    <w:bookmarkStart w:id="22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Centro de Rehabilitación Fisioterapia Chile, Santiago, Chile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Treated patients with musculoskeletal injuries, chronic pain, and post-traumatic conditions using a holistic approach that integrates traditional and modern physiotherapy methods.</w:t>
      </w:r>
    </w:p>
    <w:p>
      <w:pPr>
        <w:numPr>
          <w:ilvl w:val="0"/>
          <w:numId w:val="1002"/>
        </w:numPr>
        <w:pStyle w:val="Compact"/>
      </w:pPr>
      <w:r>
        <w:t xml:space="preserve">Established partnerships with local gyms and sports organizations in Chile Santiago to offer tailored rehabilitation programs for athletes and active individuals.</w:t>
      </w:r>
    </w:p>
    <w:p>
      <w:pPr>
        <w:numPr>
          <w:ilvl w:val="0"/>
          <w:numId w:val="1002"/>
        </w:numPr>
        <w:pStyle w:val="Compact"/>
      </w:pPr>
      <w:r>
        <w:t xml:space="preserve">Documented patient progress meticulously, ensuring compliance with Chile’s healthcare regulations and facilitating smooth transitions between care providers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focused on improving physiotherapy outcomes for patients with spinal cord injuries, contributing to publications in Chilean medical journal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llence in patient communication and satisfaction, reflecting the high standards of care expected from a Physiotherapist in Chile Santiago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achelor-of-science-in-physiotherapy"/>
    <w:p>
      <w:pPr>
        <w:pStyle w:val="Heading3"/>
      </w:pPr>
      <w:r>
        <w:t xml:space="preserve">Bachelor of Science in Physiotherapy</w:t>
      </w:r>
    </w:p>
    <w:p>
      <w:pPr>
        <w:pStyle w:val="FirstParagraph"/>
      </w:pPr>
      <w:r>
        <w:rPr>
          <w:bCs/>
          <w:b/>
        </w:rPr>
        <w:t xml:space="preserve">Universidad de Chile, Facultad de Medicina</w:t>
      </w:r>
      <w:r>
        <w:t xml:space="preserve"> </w:t>
      </w:r>
      <w:r>
        <w:t xml:space="preserve">| Graduated: 2013</w:t>
      </w:r>
    </w:p>
    <w:p>
      <w:pPr>
        <w:numPr>
          <w:ilvl w:val="0"/>
          <w:numId w:val="1003"/>
        </w:numPr>
        <w:pStyle w:val="Compact"/>
      </w:pPr>
      <w:r>
        <w:t xml:space="preserve">Courses included anatomy, physiology, biomechanics, and clinical practice with a focus on Chilean healthcare challenges and patient demographics.</w:t>
      </w:r>
    </w:p>
    <w:p>
      <w:pPr>
        <w:numPr>
          <w:ilvl w:val="0"/>
          <w:numId w:val="1003"/>
        </w:numPr>
        <w:pStyle w:val="Compact"/>
      </w:pPr>
      <w:r>
        <w:t xml:space="preserve">Completed internships at major hospitals in Santiago, including Clínica Las Condes and Hospital San José, gaining hands-on experience in diverse physiotherapy environments.</w:t>
      </w:r>
    </w:p>
    <w:bookmarkEnd w:id="24"/>
    <w:bookmarkStart w:id="25" w:name="X00d9ce8f03870f3c77af1fcaab6e790c7ab97e5"/>
    <w:p>
      <w:pPr>
        <w:pStyle w:val="Heading3"/>
      </w:pPr>
      <w:r>
        <w:t xml:space="preserve">Postgraduate Certificate in Sports Physiotherapy</w:t>
      </w:r>
    </w:p>
    <w:p>
      <w:pPr>
        <w:pStyle w:val="FirstParagraph"/>
      </w:pPr>
      <w:r>
        <w:rPr>
          <w:bCs/>
          <w:b/>
        </w:rPr>
        <w:t xml:space="preserve">Instituto Chileno de Medicina Deportiva</w:t>
      </w:r>
      <w:r>
        <w:t xml:space="preserve"> </w:t>
      </w:r>
      <w:r>
        <w:t xml:space="preserve">| 2016</w:t>
      </w:r>
    </w:p>
    <w:p>
      <w:pPr>
        <w:numPr>
          <w:ilvl w:val="0"/>
          <w:numId w:val="1004"/>
        </w:numPr>
        <w:pStyle w:val="Compact"/>
      </w:pPr>
      <w:r>
        <w:t xml:space="preserve">Certified to address sports-related injuries and performance enhancement, aligning with the growing demand for specialized physiotherapists in Chile Santiago.</w:t>
      </w:r>
    </w:p>
    <w:p>
      <w:pPr>
        <w:numPr>
          <w:ilvl w:val="0"/>
          <w:numId w:val="1004"/>
        </w:numPr>
        <w:pStyle w:val="Compact"/>
      </w:pPr>
      <w:r>
        <w:t xml:space="preserve">Participated in seminars led by international experts, integrating global best practices into local treatment protoco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rehabilitation, neurological therapy, pain management, and electrotherapy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Office Suite, electronic medical records systems (e.g., CEMES), and physiotherapy software tailored for Chilean clin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Spanish (native) and English, with the ability to explain complex medical concepts clearly to patients and families in Chile Santiag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patient rapport, empathy, and cultural sensitivity, essential for serving a diverse population in Chi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mentoring students and colleagues, fostering teamwork, and leading initiatives to improve clinical outcom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hysiotherapist – Colegio de Fisioterapeutas de Chile</w:t>
      </w:r>
      <w:r>
        <w:t xml:space="preserve"> </w:t>
      </w:r>
      <w:r>
        <w:t xml:space="preserve">| 201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Manual Therapy Certification</w:t>
      </w:r>
      <w:r>
        <w:t xml:space="preserve"> </w:t>
      </w:r>
      <w:r>
        <w:t xml:space="preserve">| 2019 (Instituto de Terapia Manual, Chil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| American Heart Association, 2021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 – Reading, Writing, Speaking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egio de Fisioterapeutas de Chile</w:t>
      </w:r>
      <w:r>
        <w:t xml:space="preserve"> </w:t>
      </w:r>
      <w:r>
        <w:t xml:space="preserve">| Member since 201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dad Chilena de Fisioterapia Deportiva (SOFIDE)</w:t>
      </w:r>
      <w:r>
        <w:t xml:space="preserve"> </w:t>
      </w:r>
      <w:r>
        <w:t xml:space="preserve">| Active member and contributor to sports rehabilitation initiatives in Santiago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free physiotherapy clinics organized by NGOs in Chile Santiago, providing care to low-income communities.</w:t>
      </w:r>
      <w:r>
        <w:br/>
      </w:r>
      <w:r>
        <w:rPr>
          <w:bCs/>
          <w:b/>
        </w:rPr>
        <w:t xml:space="preserve">Projects:</w:t>
      </w:r>
      <w:r>
        <w:t xml:space="preserve"> </w:t>
      </w:r>
      <w:r>
        <w:t xml:space="preserve">Collaborated on a 2019 study published in "Revista Chilena de Fisioterapia" on the efficacy of aquatic therapy for elderly patients in Chil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fernandez@fisioterapia.cl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ysiotherapist - Chile Santiago</dc:title>
  <dc:creator/>
  <dc:language>en</dc:language>
  <cp:keywords/>
  <dcterms:created xsi:type="dcterms:W3CDTF">2025-12-09T12:39:36Z</dcterms:created>
  <dcterms:modified xsi:type="dcterms:W3CDTF">2025-12-09T12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